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Татьяна Соко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1971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1971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515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515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01625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1625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1180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1180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46710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6710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53376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53376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7025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7025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50542"/>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50542"/>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00058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00058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7073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7073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849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849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атьяна Соколова</dc:creator>
  <dc:language>ru-RU</dc:language>
  <cp:keywords/>
  <dcterms:created xsi:type="dcterms:W3CDTF">2025-03-11T09:27:47Z</dcterms:created>
  <dcterms:modified xsi:type="dcterms:W3CDTF">2025-03-11T09: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